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{justi_a}} – {{vara}}</w:t>
      </w:r>
    </w:p>
    <w:p>
      <w:pPr>
        <w:pStyle w:val="BodyText"/>
      </w:pPr>
      <w:r>
        <w:rPr>
          <w:b/>
          <w:bCs/>
        </w:rPr>
        <w:t xml:space="preserve">EXCELENTÍSSIMO(A) SENHOR(A) DOUTOR(A) JUIZ(A)</w:t>
      </w:r>
    </w:p>
    <w:p>
      <w:pPr>
        <w:pStyle w:val="BodyText"/>
      </w:pPr>
      <w:r>
        <w:t xml:space="preserve">{{comarca}} – {{sigla_uf_comarca}}</w:t>
      </w:r>
    </w:p>
    <w:p>
      <w:pPr>
        <w:pStyle w:val="BodyText"/>
      </w:pPr>
      <w:r>
        <w:rPr>
          <w:b/>
          <w:bCs/>
        </w:rPr>
        <w:t xml:space="preserve">PROCESSO:</w:t>
      </w:r>
      <w:r>
        <w:br/>
      </w:r>
      <w:r>
        <w:t xml:space="preserve">{{numero_do_processo}} – {{assunto}}</w:t>
      </w:r>
      <w:r>
        <w:br/>
      </w:r>
      <w:r>
        <w:t xml:space="preserve">REQUERENTE:</w:t>
      </w:r>
      <w:r>
        <w:br/>
      </w:r>
      <w:r>
        <w:t xml:space="preserve">{{exequente}}</w:t>
      </w:r>
      <w:r>
        <w:br/>
      </w:r>
      <w:r>
        <w:t xml:space="preserve">REQUERIDOS:</w:t>
      </w:r>
      <w:r>
        <w:br/>
      </w:r>
      <w:r>
        <w:t xml:space="preserve">{{executado}}</w:t>
      </w:r>
    </w:p>
    <w:p>
      <w:pPr>
        <w:pStyle w:val="BodyText"/>
      </w:pPr>
      <w:r>
        <w:t xml:space="preserve">JOSÉ ANTÔNIO RODOVALHO JÚNIOR, Leiloeiro Oficial, devidamente inscrito no JUCEMG sob o nº 862, com endereço profissional impresso no rodapé desta, vem mui respeitosamente à presença de Vossa Senhoria, apresentar:</w:t>
      </w:r>
    </w:p>
    <w:p>
      <w:pPr>
        <w:pStyle w:val="BodyText"/>
      </w:pPr>
      <w:r>
        <w:br/>
      </w:r>
      <w:r>
        <w:t xml:space="preserve">AGENDAMENTO DE DATAS para realização de leilão do(s) bem(ns) penhorado(s) nos autos em epígrafe na modalidade SOMENTE ELETRÔNICA, como segue:</w:t>
      </w:r>
    </w:p>
    <w:p>
      <w:pPr>
        <w:pStyle w:val="BodyText"/>
      </w:pPr>
      <w:r>
        <w:br/>
      </w:r>
      <w:r>
        <w:t xml:space="preserve">1° LEILÃO:</w:t>
      </w:r>
      <w:r>
        <w:br/>
      </w:r>
      <w:r>
        <w:t xml:space="preserve">{{encerramento_primeiro_leil_o}} horas</w:t>
      </w:r>
      <w:r>
        <w:br/>
      </w:r>
      <w:r>
        <w:t xml:space="preserve">2° LEILÃO:</w:t>
      </w:r>
      <w:r>
        <w:br/>
      </w:r>
      <w:r>
        <w:t xml:space="preserve">{{encerramento_segundo_leil_o_1}} horas</w:t>
      </w:r>
    </w:p>
    <w:p>
      <w:pPr>
        <w:pStyle w:val="BodyText"/>
      </w:pPr>
      <w:r>
        <w:t xml:space="preserve">Informo que os leilões serão realizados EXCLUSIVAMENTE através do site www.leiloesjudiciaismgnorte.com.br.</w:t>
      </w:r>
    </w:p>
    <w:p>
      <w:pPr>
        <w:pStyle w:val="BodyText"/>
      </w:pPr>
      <w:r>
        <w:br/>
      </w:r>
      <w:r>
        <w:t xml:space="preserve">Este leiloeiro ficará encarregado da confecção e publicação dos editais de leilão. Comunico que não publico editais de processos de Execução Fiscal (art. 22, §1º da Lei nº 6.830/80) e/ou de beneficiários da Justiça Gratuita (art. 98, §1º, III do CPC/15), tendo em vista que não tenho acesso ao Diário da Justiça, sendo este um Órgão de uso exclusivo do Judiciário, onde apenas esta R. Serventia pode solicitar a publicação.</w:t>
      </w:r>
    </w:p>
    <w:p>
      <w:pPr>
        <w:pStyle w:val="BodyText"/>
      </w:pPr>
      <w:r>
        <w:br/>
      </w:r>
      <w:r>
        <w:t xml:space="preserve">Não havendo lances no leilão, com base nos princípios da celeridade e economia processual, e ainda, visando aproveitar os atos já empregados na divulgação do leilão, o(s) bem(ns) penhorado(s) serão automaticamente incluídos em venda direta por 60 (sessenta) dias corridos. Obs.: A venda direta será fechada em ciclos de 15 dias cada. Não havendo proposta, o novo ciclo será reaberto, até o prazo final. Tudo em conformidade com o artigo 880 do CPC c/c art. 375 da Consolidação Normativa da Corregedoria Regional do TRF da 4ª Região, aprovada pelo Provimento nº 62, de 13/06/2017. Procedimento a ser realizado pelo(a) leiloeiro(a), caso não haja discordância do Juízo.</w:t>
      </w:r>
    </w:p>
    <w:p>
      <w:pPr>
        <w:pStyle w:val="BodyText"/>
      </w:pPr>
      <w:r>
        <w:br/>
      </w:r>
      <w:r>
        <w:rPr>
          <w:b/>
          <w:bCs/>
        </w:rPr>
        <w:t xml:space="preserve">Visando não tumultuar o andamento do processo, este(a) Leiloeiro(a) informa que juntará nos autos o resultado das duas datas ao final do 2º leilão.</w:t>
      </w:r>
    </w:p>
    <w:p>
      <w:pPr>
        <w:pStyle w:val="BodyText"/>
      </w:pPr>
      <w:r>
        <w:br/>
      </w:r>
      <w:r>
        <w:t xml:space="preserve">Em caso de eventuais dúvidas e para mais esclarecimentos, favor entrar em contato, através do 0800-730-4050 e/ou e-mail contato@leiloesjudiciaismgnorte.com.br.</w:t>
      </w:r>
    </w:p>
    <w:p>
      <w:pPr>
        <w:pStyle w:val="BodyText"/>
      </w:pPr>
      <w:r>
        <w:br/>
      </w:r>
      <w:r>
        <w:t xml:space="preserve">Sendo o que tinha para o momento, renovo votos de elevada estima e consideração.</w:t>
      </w:r>
    </w:p>
    <w:p>
      <w:pPr>
        <w:pStyle w:val="BodyText"/>
      </w:pPr>
      <w:r>
        <w:br/>
      </w:r>
      <w:r>
        <w:t xml:space="preserve">Atenciosamente,</w:t>
      </w:r>
    </w:p>
    <w:p>
      <w:pPr>
        <w:pStyle w:val="BodyText"/>
      </w:pPr>
      <w:r>
        <w:t xml:space="preserve">{{comarca}}/{{sigla_uf_comarca}}, {{new_date}}.</w:t>
      </w:r>
    </w:p>
    <w:p>
      <w:pPr>
        <w:pStyle w:val="BodyText"/>
      </w:pPr>
      <w:r>
        <w:t xml:space="preserve">JOSÉ ANTÔNIO RODOVALHO JÚNIOR</w:t>
      </w:r>
    </w:p>
    <w:p>
      <w:pPr>
        <w:pStyle w:val="BodyText"/>
      </w:pPr>
      <w:r>
        <w:t xml:space="preserve">Leiloeiro O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2:57:16Z</dcterms:created>
  <dcterms:modified xsi:type="dcterms:W3CDTF">2024-04-02T12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